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3822696"/>
    <w:bookmarkStart w:id="1" w:name="_MON_1668250259"/>
    <w:bookmarkEnd w:id="1"/>
    <w:p w14:paraId="31AD29E1" w14:textId="3CB900EF" w:rsidR="00BD477C" w:rsidRDefault="007A38A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CD7B79">
        <w:rPr>
          <w:rFonts w:ascii="Times" w:hAnsi="Times"/>
          <w:noProof/>
          <w:sz w:val="24"/>
          <w:szCs w:val="24"/>
        </w:rPr>
        <w:object w:dxaOrig="9360" w:dyaOrig="12743" w14:anchorId="3FB107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8pt;height:637.5pt" o:ole="">
            <v:imagedata r:id="rId8" o:title=""/>
          </v:shape>
          <o:OLEObject Type="Embed" ProgID="Word.Document.12" ShapeID="_x0000_i1025" DrawAspect="Content" ObjectID="_1674448347" r:id="rId9">
            <o:FieldCodes>\s</o:FieldCodes>
          </o:OLEObject>
        </w:object>
      </w:r>
      <w:bookmarkEnd w:id="0"/>
    </w:p>
    <w:p w14:paraId="5499F441" w14:textId="77777777" w:rsidR="00BD477C" w:rsidRDefault="00BD477C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13B2346C" w14:textId="5B2C7BE5" w:rsidR="00155609" w:rsidRPr="0059419A" w:rsidRDefault="00155609" w:rsidP="00926369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(prior date)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Vice President: Carolyn Greene</w:t>
      </w:r>
    </w:p>
    <w:p w14:paraId="0E804960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ecretary: Jessi Drummond</w:t>
      </w:r>
    </w:p>
    <w:p w14:paraId="6A8BAB75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Treasurer: Andrew Blatter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Faculty Senate Liaison: Dr. James MacDonald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77777777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lliance (BFSA) Liaison: Dakendo Michel</w:t>
      </w:r>
    </w:p>
    <w:p w14:paraId="4D7EEC4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</w:p>
    <w:p w14:paraId="28879CB9" w14:textId="4CEEBA8B" w:rsidR="000C7A85" w:rsidRPr="000C7A85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New Business </w:t>
      </w:r>
    </w:p>
    <w:p w14:paraId="41449583" w14:textId="001B0DE2" w:rsidR="007A38AA" w:rsidRDefault="007A38AA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Bookstore Award</w:t>
      </w:r>
    </w:p>
    <w:p w14:paraId="28F037D9" w14:textId="37E058FD" w:rsidR="007A38AA" w:rsidRDefault="007A38AA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AC Survey</w:t>
      </w:r>
    </w:p>
    <w:p w14:paraId="34C2BF92" w14:textId="7AACBC8D" w:rsidR="007A38AA" w:rsidRDefault="007A38AA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AC Meetings</w:t>
      </w:r>
    </w:p>
    <w:p w14:paraId="4FCA71D8" w14:textId="20461AD7" w:rsidR="007A38AA" w:rsidRDefault="007A38AA" w:rsidP="007A38AA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Attendance</w:t>
      </w:r>
    </w:p>
    <w:p w14:paraId="3C805B55" w14:textId="3A408E55" w:rsidR="007A38AA" w:rsidRDefault="007A38AA" w:rsidP="007A38AA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Extended time</w:t>
      </w:r>
    </w:p>
    <w:p w14:paraId="59A120CE" w14:textId="21812DBC" w:rsidR="007A38AA" w:rsidRDefault="007A38AA" w:rsidP="007A38AA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Hybrid Meetings </w:t>
      </w:r>
    </w:p>
    <w:p w14:paraId="67236092" w14:textId="44E5DC63" w:rsidR="00155609" w:rsidRPr="007A38A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A38AA">
        <w:rPr>
          <w:rFonts w:ascii="Times" w:hAnsi="Times"/>
          <w:bCs/>
          <w:sz w:val="24"/>
          <w:szCs w:val="24"/>
        </w:rPr>
        <w:t xml:space="preserve">Increasing Visibility Taskforce; Represented by </w:t>
      </w:r>
      <w:r w:rsidR="00466FEF" w:rsidRPr="007A38AA">
        <w:rPr>
          <w:rFonts w:ascii="Times" w:hAnsi="Times"/>
          <w:bCs/>
          <w:sz w:val="24"/>
          <w:szCs w:val="24"/>
        </w:rPr>
        <w:t>(</w:t>
      </w:r>
      <w:r w:rsidRPr="007A38AA">
        <w:rPr>
          <w:rFonts w:ascii="Times" w:hAnsi="Times"/>
          <w:bCs/>
          <w:sz w:val="24"/>
          <w:szCs w:val="24"/>
        </w:rPr>
        <w:t>Carolyn Greene)</w:t>
      </w:r>
    </w:p>
    <w:p w14:paraId="533CA37E" w14:textId="0E4169FD" w:rsidR="00155609" w:rsidRPr="007A38A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7A38AA">
        <w:rPr>
          <w:rFonts w:ascii="Times" w:hAnsi="Times"/>
          <w:bCs/>
          <w:sz w:val="24"/>
          <w:szCs w:val="24"/>
        </w:rPr>
        <w:t>D&amp;I Taskforce; Represented by (Jessi Drummond)</w:t>
      </w:r>
    </w:p>
    <w:p w14:paraId="5A15817E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</w:p>
    <w:p w14:paraId="061593BF" w14:textId="4157A52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s; Represented by (Tracie Beck)</w:t>
      </w:r>
    </w:p>
    <w:p w14:paraId="676D7005" w14:textId="77777777" w:rsidR="00B53DEA" w:rsidRDefault="00B53DEA" w:rsidP="00B53DEA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ommittee members are going to begin contacting companies for donations.</w:t>
      </w:r>
    </w:p>
    <w:p w14:paraId="5A6865CD" w14:textId="0960F396" w:rsidR="001349DD" w:rsidRPr="00B53DEA" w:rsidRDefault="00B53DEA" w:rsidP="00B53DEA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Discussion about the Helping Hands Award was held.</w:t>
      </w:r>
    </w:p>
    <w:p w14:paraId="33A662F7" w14:textId="5E3C8CE6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; Represented by (Jaclyn Chastain &amp; Georgia Willis)</w:t>
      </w:r>
    </w:p>
    <w:p w14:paraId="63811F6D" w14:textId="77777777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Policies; Represented by (Miki </w:t>
      </w:r>
      <w:proofErr w:type="spellStart"/>
      <w:r w:rsidRPr="009F6B96">
        <w:rPr>
          <w:rFonts w:ascii="Times" w:hAnsi="Times"/>
          <w:bCs/>
          <w:sz w:val="24"/>
          <w:szCs w:val="24"/>
        </w:rPr>
        <w:t>Domja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6B9F8D7C" w14:textId="4115276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AC Professional Development Program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5538B6D1" w14:textId="77777777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; Represented by (Amy Craig)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7777777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ADA Advisory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2BD63CD1" w14:textId="1F47B343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; Represented by (Mary Larkin)</w:t>
      </w:r>
    </w:p>
    <w:p w14:paraId="58183820" w14:textId="77777777" w:rsidR="008C10F9" w:rsidRPr="008C10F9" w:rsidRDefault="008C10F9" w:rsidP="008C10F9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8C10F9">
        <w:rPr>
          <w:rFonts w:ascii="Times" w:hAnsi="Times"/>
          <w:bCs/>
          <w:sz w:val="24"/>
          <w:szCs w:val="24"/>
        </w:rPr>
        <w:t>The marketing department is always looking for stories for FGCU 360</w:t>
      </w:r>
    </w:p>
    <w:p w14:paraId="658F36D0" w14:textId="061D2789" w:rsidR="008C10F9" w:rsidRPr="008C10F9" w:rsidRDefault="008C10F9" w:rsidP="008C10F9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8C10F9">
        <w:rPr>
          <w:rFonts w:ascii="Times" w:hAnsi="Times"/>
          <w:bCs/>
          <w:sz w:val="24"/>
          <w:szCs w:val="24"/>
        </w:rPr>
        <w:t>Share department events and activity social media posts with the marketing department</w:t>
      </w:r>
    </w:p>
    <w:p w14:paraId="1CB4DBBF" w14:textId="4236A919" w:rsidR="008C10F9" w:rsidRPr="00B53DEA" w:rsidRDefault="008C10F9" w:rsidP="008C10F9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 w:rsidRPr="008C10F9">
        <w:rPr>
          <w:rFonts w:ascii="Times" w:hAnsi="Times"/>
          <w:bCs/>
          <w:sz w:val="24"/>
          <w:szCs w:val="24"/>
        </w:rPr>
        <w:lastRenderedPageBreak/>
        <w:t xml:space="preserve">Find marketing resources at </w:t>
      </w:r>
      <w:bookmarkStart w:id="2" w:name="_GoBack"/>
      <w:bookmarkEnd w:id="2"/>
      <w:r w:rsidRPr="008C10F9">
        <w:rPr>
          <w:rFonts w:ascii="Times" w:hAnsi="Times"/>
          <w:bCs/>
          <w:sz w:val="24"/>
          <w:szCs w:val="24"/>
        </w:rPr>
        <w:t>https://www.fgcu.edu/advancement/universitymarketing/resources/</w:t>
      </w:r>
    </w:p>
    <w:p w14:paraId="54E7E9E7" w14:textId="506B305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; Represented by (Charlotte Bingham)</w:t>
      </w:r>
    </w:p>
    <w:p w14:paraId="600523CC" w14:textId="41A3002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; Represented by (Carolyn Greene)</w:t>
      </w:r>
    </w:p>
    <w:p w14:paraId="519B57C9" w14:textId="789B424F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Institutional Affairs; Represented by (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Denike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36A9CE73" w14:textId="33ACE5A8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Parking Advisory; Represented by (Myles </w:t>
      </w:r>
      <w:proofErr w:type="spellStart"/>
      <w:r w:rsidRPr="009F6B96">
        <w:rPr>
          <w:rFonts w:ascii="Times" w:hAnsi="Times"/>
          <w:bCs/>
          <w:sz w:val="24"/>
          <w:szCs w:val="24"/>
        </w:rPr>
        <w:t>Kittleso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2B61EBC5" w14:textId="0417DDE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ustainability and Resiliency Council; Represented by (Katarina </w:t>
      </w:r>
      <w:proofErr w:type="spellStart"/>
      <w:r w:rsidRPr="009F6B96">
        <w:rPr>
          <w:rFonts w:ascii="Times" w:hAnsi="Times"/>
          <w:bCs/>
          <w:sz w:val="24"/>
          <w:szCs w:val="24"/>
        </w:rPr>
        <w:t>Danks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1B93ADCD" w14:textId="7A07DD97" w:rsidR="009C31CE" w:rsidRPr="00B53DEA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0AE2E77" w14:textId="791E6713" w:rsidR="009C31CE" w:rsidRPr="009F6B96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Rebalancing Resources; Represented by (</w:t>
      </w:r>
      <w:r w:rsidR="007512CF" w:rsidRPr="009F6B96">
        <w:rPr>
          <w:rFonts w:ascii="Times" w:hAnsi="Times"/>
          <w:bCs/>
          <w:sz w:val="24"/>
          <w:szCs w:val="24"/>
        </w:rPr>
        <w:t>Andrew Blatter</w:t>
      </w:r>
      <w:r w:rsidRPr="009F6B96">
        <w:rPr>
          <w:rFonts w:ascii="Times" w:hAnsi="Times"/>
          <w:bCs/>
          <w:sz w:val="24"/>
          <w:szCs w:val="24"/>
        </w:rPr>
        <w:t>)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3E043B3" w14:textId="36B88F02" w:rsidR="009C31CE" w:rsidRPr="001349DD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GCU Values and Actions; Represented by (Charlotte Bingham)</w:t>
      </w:r>
    </w:p>
    <w:p w14:paraId="088E1CF2" w14:textId="46039C97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; Represented by (Charlotte Bingham)</w:t>
      </w:r>
    </w:p>
    <w:p w14:paraId="6E1905B5" w14:textId="7518E07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; Represented by (Lauren Strunk)</w:t>
      </w:r>
    </w:p>
    <w:p w14:paraId="689F36AA" w14:textId="3A29E2D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; Represented by (Georgia Willis)</w:t>
      </w:r>
    </w:p>
    <w:p w14:paraId="73EF3C65" w14:textId="016CB50D" w:rsidR="001349DD" w:rsidRPr="009F6B96" w:rsidRDefault="001349DD" w:rsidP="001349DD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N</w:t>
      </w:r>
      <w:r w:rsidR="007A38AA">
        <w:rPr>
          <w:rFonts w:ascii="Times" w:hAnsi="Times"/>
          <w:bCs/>
          <w:sz w:val="24"/>
          <w:szCs w:val="24"/>
        </w:rPr>
        <w:t>ext meeting February 17</w:t>
      </w:r>
      <w:r w:rsidR="007A38AA" w:rsidRPr="007A38AA">
        <w:rPr>
          <w:rFonts w:ascii="Times" w:hAnsi="Times"/>
          <w:bCs/>
          <w:sz w:val="24"/>
          <w:szCs w:val="24"/>
          <w:vertAlign w:val="superscript"/>
        </w:rPr>
        <w:t>th</w:t>
      </w:r>
      <w:r w:rsidR="007A38AA">
        <w:rPr>
          <w:rFonts w:ascii="Times" w:hAnsi="Times"/>
          <w:bCs/>
          <w:sz w:val="24"/>
          <w:szCs w:val="24"/>
        </w:rPr>
        <w:t xml:space="preserve"> </w:t>
      </w:r>
    </w:p>
    <w:p w14:paraId="71B69F59" w14:textId="08CEAA9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Sick Leave Pool; Represented by (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Denike</w:t>
      </w:r>
      <w:proofErr w:type="spellEnd"/>
      <w:r w:rsidRPr="009F6B96">
        <w:rPr>
          <w:rFonts w:ascii="Times" w:hAnsi="Times"/>
          <w:bCs/>
          <w:sz w:val="24"/>
          <w:szCs w:val="24"/>
        </w:rPr>
        <w:t xml:space="preserve">, Jennifer </w:t>
      </w:r>
      <w:proofErr w:type="spellStart"/>
      <w:r w:rsidRPr="009F6B96">
        <w:rPr>
          <w:rFonts w:ascii="Times" w:hAnsi="Times"/>
          <w:bCs/>
          <w:sz w:val="24"/>
          <w:szCs w:val="24"/>
        </w:rPr>
        <w:t>Fulwider</w:t>
      </w:r>
      <w:proofErr w:type="spellEnd"/>
      <w:r w:rsidRPr="009F6B96">
        <w:rPr>
          <w:rFonts w:ascii="Times" w:hAnsi="Times"/>
          <w:bCs/>
          <w:sz w:val="24"/>
          <w:szCs w:val="24"/>
        </w:rPr>
        <w:t>, Allison Bryant)</w:t>
      </w:r>
    </w:p>
    <w:p w14:paraId="162E91B2" w14:textId="45791B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 xml:space="preserve">Title IX; Represented by (Myles </w:t>
      </w:r>
      <w:proofErr w:type="spellStart"/>
      <w:r w:rsidRPr="009F6B96">
        <w:rPr>
          <w:rFonts w:ascii="Times" w:hAnsi="Times"/>
          <w:bCs/>
          <w:sz w:val="24"/>
          <w:szCs w:val="24"/>
        </w:rPr>
        <w:t>Kittleson</w:t>
      </w:r>
      <w:proofErr w:type="spellEnd"/>
      <w:r w:rsidRPr="009F6B96">
        <w:rPr>
          <w:rFonts w:ascii="Times" w:hAnsi="Times"/>
          <w:bCs/>
          <w:sz w:val="24"/>
          <w:szCs w:val="24"/>
        </w:rPr>
        <w:t>)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30846A1E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3CC40AD3" w14:textId="0C81F7F6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Next Meeting: Friday, </w:t>
      </w:r>
      <w:r w:rsidR="00B53DEA">
        <w:rPr>
          <w:rFonts w:ascii="Times" w:hAnsi="Times"/>
          <w:b/>
          <w:bCs/>
          <w:sz w:val="24"/>
          <w:szCs w:val="24"/>
        </w:rPr>
        <w:t>March</w:t>
      </w:r>
      <w:r w:rsidR="009F6B96">
        <w:rPr>
          <w:rFonts w:ascii="Times" w:hAnsi="Times"/>
          <w:b/>
          <w:bCs/>
          <w:sz w:val="24"/>
          <w:szCs w:val="24"/>
        </w:rPr>
        <w:t xml:space="preserve"> 12</w:t>
      </w:r>
      <w:r w:rsidR="007927CF" w:rsidRPr="007927CF">
        <w:rPr>
          <w:rFonts w:ascii="Times" w:hAnsi="Times"/>
          <w:b/>
          <w:bCs/>
          <w:sz w:val="24"/>
          <w:szCs w:val="24"/>
        </w:rPr>
        <w:t>th</w:t>
      </w:r>
      <w:r w:rsidR="00FD3583">
        <w:rPr>
          <w:rFonts w:ascii="Times" w:hAnsi="Times"/>
          <w:b/>
          <w:bCs/>
          <w:sz w:val="24"/>
          <w:szCs w:val="24"/>
        </w:rPr>
        <w:t>, 2021</w:t>
      </w: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4662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DWgAsm3tiLQAAAA=="/>
  </w:docVars>
  <w:rsids>
    <w:rsidRoot w:val="00485235"/>
    <w:rsid w:val="000018CF"/>
    <w:rsid w:val="00002D32"/>
    <w:rsid w:val="00003620"/>
    <w:rsid w:val="00011B39"/>
    <w:rsid w:val="0002223E"/>
    <w:rsid w:val="00023BF5"/>
    <w:rsid w:val="0002690E"/>
    <w:rsid w:val="000304E1"/>
    <w:rsid w:val="00031663"/>
    <w:rsid w:val="00033971"/>
    <w:rsid w:val="000349CE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4322"/>
    <w:rsid w:val="000F70A4"/>
    <w:rsid w:val="00103859"/>
    <w:rsid w:val="0010394A"/>
    <w:rsid w:val="00116BD7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6C24"/>
    <w:rsid w:val="00461DD7"/>
    <w:rsid w:val="00463857"/>
    <w:rsid w:val="00463D36"/>
    <w:rsid w:val="0046543C"/>
    <w:rsid w:val="00466233"/>
    <w:rsid w:val="00466D89"/>
    <w:rsid w:val="00466FEF"/>
    <w:rsid w:val="00485235"/>
    <w:rsid w:val="004875A4"/>
    <w:rsid w:val="004909C8"/>
    <w:rsid w:val="004918B1"/>
    <w:rsid w:val="00492E8E"/>
    <w:rsid w:val="004A3D8F"/>
    <w:rsid w:val="004A458D"/>
    <w:rsid w:val="004A53DD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9419A"/>
    <w:rsid w:val="005A0EEB"/>
    <w:rsid w:val="005A1400"/>
    <w:rsid w:val="005A2B1D"/>
    <w:rsid w:val="005B2636"/>
    <w:rsid w:val="005B7A95"/>
    <w:rsid w:val="005C34AB"/>
    <w:rsid w:val="005C434E"/>
    <w:rsid w:val="005D3195"/>
    <w:rsid w:val="005E2381"/>
    <w:rsid w:val="005E3CF6"/>
    <w:rsid w:val="005E49DB"/>
    <w:rsid w:val="005F66AF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696"/>
    <w:rsid w:val="00695B61"/>
    <w:rsid w:val="006961F8"/>
    <w:rsid w:val="006A2959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13AB"/>
    <w:rsid w:val="00BA2007"/>
    <w:rsid w:val="00BB24A7"/>
    <w:rsid w:val="00BB323A"/>
    <w:rsid w:val="00BB4E11"/>
    <w:rsid w:val="00BC153D"/>
    <w:rsid w:val="00BC1D80"/>
    <w:rsid w:val="00BC2B7B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6B5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66D36-E3D1-4F42-94F6-0F8B4599D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Drummond, Jessica</cp:lastModifiedBy>
  <cp:revision>3</cp:revision>
  <cp:lastPrinted>2020-03-05T17:58:00Z</cp:lastPrinted>
  <dcterms:created xsi:type="dcterms:W3CDTF">2021-02-09T12:13:00Z</dcterms:created>
  <dcterms:modified xsi:type="dcterms:W3CDTF">2021-02-10T12:46:00Z</dcterms:modified>
</cp:coreProperties>
</file>